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2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14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)</w:t>
      </w:r>
      <w:r>
        <w:t xml:space="preserve"> </w:t>
      </w:r>
      <w:r>
        <w:t xml:space="preserve">๒</w:t>
      </w:r>
      <w:r>
        <w:t xml:space="preserve"> </w:t>
      </w:r>
      <w:r>
        <w:t xml:space="preserve">การพูดโน้มน้าว</w:t>
      </w:r>
      <w:r>
        <w:t xml:space="preserve"> </w:t>
      </w:r>
      <w:r>
        <w:t xml:space="preserve">(๒)</w:t>
      </w:r>
      <w:r>
        <w:t xml:space="preserve"> </w:t>
      </w:r>
      <w:r>
        <w:t xml:space="preserve">๑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นักเรียนที่น่ารักทุกคนนะครับ วันนี้</w:t>
      </w:r>
    </w:p>
    <w:p>
      <w:pPr>
        <w:pStyle w:val="BodyText"/>
      </w:pPr>
      <w:r>
        <w:t xml:space="preserve">(คุณครูปรเมษฐ) สวัสเอย สวัสดีคุณครูทุกท่าน และนักเรียนที่น่ารักครูปรเมษฐและครูคณิตาเช่นเดิมนะครับ ก็พบกันเช่นเดิมนะครับ ในรายวิชาภาษาไทยนะครับ เป็นภาษาที่สวย ในระดับชั้นประถมศึกษาปีที่ 6 นะครับ ก็พบกับครูเชื่อว่านักเรียนกลับไปลองฝึกพูดอย่างที่ได้ศึกษาไปเมื่อชั่วโมงที่แล้ว การพูดโน้มน้าวนักเรียนก็ได้ไปร่างบทใช่ไหมครูคณิตา เรื่องการพูดโน้มน้าว มีการบ้านอยู่ 3 ข้อใช่ไหม ให้ทำงาน 3 ข้อ ครูเชื่อว่านักเรียนนี่ ก็กลับไปลองฝึกพูดตามสถานการณ์ที่ครูนั้นได้กำหนดมา เพราะว่าในชั่วโมงนี้นักเรียนรู้ตัวอยู่แล้วว่าจะต้องพูดโน้มน้าวไม่เรื่องใดก็เรื่องหนึ่งครูคณิตา เพราะว่านักเรียนทุกคนนี่ก็จะต้องได้ฝึกของการพูดโน้มน้าวครับ ถ้าพร้อมแล้วลุกขึ้นยืนแล้วเดินตามครูไปเลยครับ อย่างที่ครูได้บอกนะครับ เรื่องการพูดโน้มน้าวนี่ก็เป็นเรื่องที่สำคัญใช่ไหมครูคณิิตา ประหยัดไฟวันละนิดใช้ฝึกเขียนฝึกพูดนะครับ วันนี้ครูมีคำขวัญนะ มาให้นักเรียนได้ลองพิจารณาเดี๋ยวไปดูพร้อม ๆ กันเลยนะครับ เด็ก ๆ อ่านพร้อม ๆ กันเลยมีการโน้มนาวใช่ไหมครูคณิตาคิดว่าพิชิตโลกร้อน อันนี้เป็นคำขวัญ ครูคณิตาครับ เด็ก ๆ ครับ คำขวัญนี้นี่มีการโน้มน้าวใจอย่างไร ไหนลองพิจารณาสิ</w:t>
      </w:r>
    </w:p>
    <w:p>
      <w:pPr>
        <w:pStyle w:val="BodyText"/>
      </w:pPr>
      <w:r>
        <w:t xml:space="preserve">(คุณครูปรเมษฐ) เด็ก ๆ</w:t>
      </w:r>
    </w:p>
    <w:p>
      <w:pPr>
        <w:pStyle w:val="BodyText"/>
      </w:pPr>
      <w:r>
        <w:t xml:space="preserve">(คุณครูคณิตา) มีค่ะ เด็ก ๆ คะ โน้มน้าวใจอย่างไรคะตอบคุณครูปลายทางได้เลยค่ะ คุณครูปลายทางสามารถสอบถามเพิ่มเติมได้นะคะ</w:t>
      </w:r>
    </w:p>
    <w:p>
      <w:pPr>
        <w:pStyle w:val="BodyText"/>
      </w:pPr>
      <w:r>
        <w:t xml:space="preserve">(คุณครูปรเมษฐ) เด็ก ๆ ได้สนทนากับคุณครูปลายทางแล้วนะครับ เดี๋ยวครูมีคำถามนะครับ นักเรียนเคยได้ยินคำขวัญประเภทนี้หรือไม่อย่างไรการประหยัดพลังงานนี่ก็มีการรณงค์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นักเรียนเคยได้ยินไหมลูกเคย เพราะว่าเรานี่จะพบเห็นอยู่แล้วในชีวิตประจำวันพลังงานที่อยู่รอบตัวเรามีพลังงานอะไรบ้าง ล่ะอยู่แล้วใช่ไหมครับ ครูคณิตาครับ การที่เราดำรงชีวิตทุกวันนี้มันก็เกี่ยวกับการใช้พลังงานใช่ไหมลูก เรียนรู้กันหน่อยพลังงานที่อยู่รอบตัวเราคุณครูปรเมษฐ</w:t>
      </w:r>
    </w:p>
    <w:p>
      <w:pPr>
        <w:pStyle w:val="BodyText"/>
      </w:pPr>
      <w:r>
        <w:t xml:space="preserve">(คุณครูปรเมษฐ) ที่คุณครูคณิตาเสนอมานะครับ</w:t>
      </w:r>
    </w:p>
    <w:p>
      <w:pPr>
        <w:pStyle w:val="BodyText"/>
      </w:pPr>
      <w:r>
        <w:t xml:space="preserve">(คุณครูคณิตา) ก็มีหลากหลายนะคะ จากที่ค้นนะคะ ก็มีทั้งพลังงานแสงอาทิตย์ พลังงานลม หรือว่าการใช้พลังงานน้ำนะคะ ก็มีหลากหลายค่ะ คุณครูปรเมษฐแต่พลังงานที่มันยังหมดก็อย่างเช่นพลังงานเหมดไปไหมลูก หมดไหม ดวงอาทิตย์ยังส่องแสงตราบนาวเท่านาน ลมยังคงพักผ่าน น้ำยังคงไหลเชี่ยวอยู่ตลอดทุกวันนี้นะ</w:t>
      </w:r>
    </w:p>
    <w:p>
      <w:pPr>
        <w:pStyle w:val="BodyText"/>
      </w:pPr>
      <w:r>
        <w:t xml:space="preserve">(คุณครูคณิตา) อย่างเช่นอะไรบ้าง นะ</w:t>
      </w:r>
    </w:p>
    <w:p>
      <w:pPr>
        <w:pStyle w:val="BodyText"/>
      </w:pPr>
      <w:r>
        <w:t xml:space="preserve">(คุณครูปรเมษฐ) พลังงานไฟฟ้าใช้ไหมใช่ไหม พลังงานเชื้อเพลิงนี่เป็นสิ่งสำคัญเขาจึงได้รณรงค์ไงครับ ทุกก้าวย่างของชีวิตนักเรียนใช้พลังงานเชื้อเพลิงเกือบทั้งสิ้นวิทยาศาสตร์ ก็ใช้พลังงานทั้งนั้น</w:t>
      </w:r>
    </w:p>
    <w:p>
      <w:pPr>
        <w:pStyle w:val="BodyText"/>
      </w:pPr>
      <w:r>
        <w:t xml:space="preserve">(คุณครูคณิตา) ใช้ค่ะ</w:t>
      </w:r>
    </w:p>
    <w:p>
      <w:pPr>
        <w:pStyle w:val="BodyText"/>
      </w:pPr>
      <w:r>
        <w:t xml:space="preserve">(คุณครูปรเมษฐ) การที่ใช้พลังงานเชื้อเพลิงใช่ไหมครูคณิตาเพื่อต้มน้ำให้น้ำไปดันกังให้ อันนั้นค่อยไปเรียนในวิชาวิทยาศาสตร์เลยนักเรียนก็จึงเห็นคำขวัญประเภทนี้ไงครับ การที่เราดำรงชีวิตทุกวันนี้มันเกี่ยวข้องกับการใช้พลังงานใช่ไหม เราจึงต้องรณรงค์ใช้พลังงานให้ถูกวิธีคำขวัญประเภทนี้ก็จึงเกิดเป็นจำนวนมากหรือไม่ล่ะ คำขวัญที่บอกให้ประหยัดพลังงานนี่ไปดูคำถามต่อไปสิ คุณครูคณิตาครับ</w:t>
      </w:r>
    </w:p>
    <w:p>
      <w:pPr>
        <w:pStyle w:val="BodyText"/>
      </w:pPr>
      <w:r>
        <w:t xml:space="preserve">(คุณครูคณิตา) นักเรียนจะปฏิบัติตามคำขวัญนี้หรือไม่ เพราะเหตุใด</w:t>
      </w:r>
    </w:p>
    <w:p>
      <w:pPr>
        <w:pStyle w:val="BodyText"/>
      </w:pPr>
      <w:r>
        <w:t xml:space="preserve">(คุณครูปรเมษฐ) อันนี้นักเรียนก็ต้องตอบคำถามครูนะครับ ชั่วหลานใช่ไหมครูคณิตาครับ เป็นอย่างไรครับ ถูกต้องครับ ใช่ไหม เพื่ออะไร เพื่อให้พลังงานของเราเป็นอย่างไรครับ มีใช้ต่อไปสืบลูกชั่วหลานใช่ไหมครับครูคณิตาครับจะเข้าไปปิดนะคะ เมื่อไม่มีคนอยู่ค่ะ ทุกวันนี้</w:t>
      </w:r>
    </w:p>
    <w:p>
      <w:pPr>
        <w:pStyle w:val="BodyText"/>
      </w:pPr>
      <w:r>
        <w:t xml:space="preserve">(คุณครูคณิตา) ทุกวันนี้ก็ประหยัดค่ะ หากเห็นก็อกน้ำเปิดอยู่นี่คุณครูก็จะรีบเข้าไปปิดทันทีนะคะ หรือว่าใครเปิดพัดลมเปิดไฟทิ้งไว้ครูก็จิตอาสาต่อสังคมนี่มันก็ส่งผลดีต่อจิตใจ</w:t>
      </w:r>
    </w:p>
    <w:p>
      <w:pPr>
        <w:pStyle w:val="BodyText"/>
      </w:pPr>
      <w:r>
        <w:t xml:space="preserve">(คุณครูปรเมษฐ) คุณครูคณิตานี่มีจิตสาธารณะนะนักเรียน นักเรียนก็เช่นเดียวกัน นักเรียนก็ควรที่จะทำวิธีการของครูคณิตาไปใช้ได้ในชีวิตนะครับ การที่เรามีต่อไปใช่ไหมครับ ครูแพรครับ นักเรียนเรานะครับ เจอไฟเจอฟืนเปิดอยู่ก็ปิดเสีย ถ้ามันไม่ได้ใช้ แล้วโลกสีเขียวก็เป็นการช่วยโลกประหยัดพลังงานและโลกสีเขียวของเรานี่ก็จะอยู่สืบลูกชั่วหลานได้อย่างไร</w:t>
      </w:r>
    </w:p>
    <w:p>
      <w:pPr>
        <w:pStyle w:val="BodyText"/>
      </w:pPr>
      <w:r>
        <w:t xml:space="preserve">(คุณครูคณิตา) ให้เด็ก ๆ จะนำความรู้เรื่องการพูดโน้มน้าวนี่นะครับ ไปพูดให้ผู้ฟังประหยัดพลังงานได้อย่างไรให้ผู้ฟังนี่เขาประหยัดพลังงานได้อย่างไร จะพูดได้อย่างไร</w:t>
      </w:r>
    </w:p>
    <w:p>
      <w:pPr>
        <w:pStyle w:val="BodyText"/>
      </w:pPr>
      <w:r>
        <w:t xml:space="preserve">(คุณครูคณิตา) จะถามครูคณิตาบ้าง ครูคณิตานี่จะนำความรู้เรื่องตอบคุณครูปลายทางได้เลยค่ะ</w:t>
      </w:r>
    </w:p>
    <w:p>
      <w:pPr>
        <w:pStyle w:val="BodyText"/>
      </w:pPr>
      <w:r>
        <w:t xml:space="preserve">(คุณครูปรเมษฐ) ครูให้เวลาครับ ตอบได้เลยครับ เด็ก ๆ ตอบแล้วคุณครูคณิตา ทีนี้การเชิญชวกี่ยวกับเรื่องการประหยัดการพูดโน้มน้าวไปใช้ในการพูดประหยัดพลังงานอย่างไร</w:t>
      </w:r>
    </w:p>
    <w:p>
      <w:pPr>
        <w:pStyle w:val="BodyText"/>
      </w:pPr>
      <w:r>
        <w:t xml:space="preserve">(คุณครูคณิตา) ค่ะ ก็เราสามารถที่จะพูดโน้มน้าวได้นะคะ นั่นก็คือการเชิญชวนค่ะ นักเรียนก็คิดประมาณนี้นะครับ ว่าอาจจะเป็นการใช้ถุงผ้าหรือการปิดไฟ ปิดน้ำเมื่อเราไม่ได้ใช้ค่ะ</w:t>
      </w:r>
    </w:p>
    <w:p>
      <w:pPr>
        <w:pStyle w:val="BodyText"/>
      </w:pPr>
      <w:r>
        <w:t xml:space="preserve">(คุณครูปรเมษฐ) นี่ก็เป็นวิธีการใช่ไมีอะไรบ้างครูคณิตาครับ</w:t>
      </w:r>
    </w:p>
    <w:p>
      <w:pPr>
        <w:pStyle w:val="BodyText"/>
      </w:pPr>
      <w:r>
        <w:t xml:space="preserve">(คุณครูคณิตา) จุดประสงค์นะคะเราจะนำไปพูดได้อย่างไรให้กับสาธารณชนได้ดู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2)ฝึก PE ห้อง 4614 (DLTV ภาษาไทย ป. 6 หน่วยที่ 6) ๒ การพูดโน้มน้าว (๒) ๑ ก.ย. ๖๔ (มีใบงาน) ตู่</dc:title>
  <dc:creator/>
  <cp:keywords/>
  <dcterms:created xsi:type="dcterms:W3CDTF">2022-05-27T04:08:01Z</dcterms:created>
  <dcterms:modified xsi:type="dcterms:W3CDTF">2022-05-27T04:0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7 พฤษภาคม 2565 เวลา 10.19 น.</vt:lpwstr>
  </property>
  <property fmtid="{D5CDD505-2E9C-101B-9397-08002B2CF9AE}" pid="3" name="subtitle">
    <vt:lpwstr/>
  </property>
</Properties>
</file>